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7" w:type="dxa"/>
        <w:tblInd w:w="-743" w:type="dxa"/>
        <w:tblBorders>
          <w:bottom w:val="single" w:sz="4" w:space="0" w:color="auto"/>
        </w:tblBorders>
        <w:tblLook w:val="0000" w:firstRow="0" w:lastRow="0" w:firstColumn="0" w:lastColumn="0" w:noHBand="0" w:noVBand="0"/>
      </w:tblPr>
      <w:tblGrid>
        <w:gridCol w:w="1277"/>
        <w:gridCol w:w="8930"/>
      </w:tblGrid>
      <w:tr w:rsidR="005F402D" w:rsidRPr="00C353DD" w14:paraId="16CA8AC3" w14:textId="77777777" w:rsidTr="005F402D">
        <w:tblPrEx>
          <w:tblCellMar>
            <w:top w:w="0" w:type="dxa"/>
            <w:bottom w:w="0" w:type="dxa"/>
          </w:tblCellMar>
        </w:tblPrEx>
        <w:trPr>
          <w:cantSplit/>
          <w:trHeight w:val="539"/>
        </w:trPr>
        <w:tc>
          <w:tcPr>
            <w:tcW w:w="1277" w:type="dxa"/>
            <w:vMerge w:val="restart"/>
            <w:vAlign w:val="center"/>
          </w:tcPr>
          <w:p w14:paraId="250B5354" w14:textId="2311A57D" w:rsidR="005F402D" w:rsidRPr="00C353DD" w:rsidRDefault="005F402D" w:rsidP="00A860B4">
            <w:pPr>
              <w:spacing w:after="60"/>
              <w:jc w:val="center"/>
              <w:rPr>
                <w:rFonts w:ascii="Arial" w:hAnsi="Arial" w:cs="Arial"/>
                <w:b/>
                <w:bCs/>
                <w:sz w:val="36"/>
                <w:szCs w:val="36"/>
              </w:rPr>
            </w:pPr>
            <w:r w:rsidRPr="00C353DD">
              <w:rPr>
                <w:rFonts w:ascii="Arial" w:hAnsi="Arial" w:cs="Arial"/>
                <w:b/>
                <w:bCs/>
                <w:noProof/>
                <w:sz w:val="36"/>
                <w:szCs w:val="36"/>
              </w:rPr>
              <w:drawing>
                <wp:inline distT="0" distB="0" distL="0" distR="0" wp14:anchorId="50E61047" wp14:editId="12D2263D">
                  <wp:extent cx="617220" cy="632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17220" cy="632460"/>
                          </a:xfrm>
                          <a:prstGeom prst="rect">
                            <a:avLst/>
                          </a:prstGeom>
                          <a:noFill/>
                          <a:ln>
                            <a:noFill/>
                          </a:ln>
                        </pic:spPr>
                      </pic:pic>
                    </a:graphicData>
                  </a:graphic>
                </wp:inline>
              </w:drawing>
            </w:r>
          </w:p>
        </w:tc>
        <w:tc>
          <w:tcPr>
            <w:tcW w:w="8930" w:type="dxa"/>
            <w:vAlign w:val="center"/>
          </w:tcPr>
          <w:p w14:paraId="3E8887B2" w14:textId="77777777" w:rsidR="005F402D" w:rsidRPr="00876772" w:rsidRDefault="005F402D" w:rsidP="00A860B4">
            <w:pPr>
              <w:pStyle w:val="Heading4"/>
              <w:spacing w:after="60"/>
              <w:rPr>
                <w:sz w:val="32"/>
                <w:szCs w:val="32"/>
              </w:rPr>
            </w:pPr>
            <w:r w:rsidRPr="00876772">
              <w:rPr>
                <w:sz w:val="32"/>
                <w:szCs w:val="32"/>
              </w:rPr>
              <w:t>DRUŠTVO ZA VAKUUMSKO TEHNIKO SLOVENIJE</w:t>
            </w:r>
          </w:p>
        </w:tc>
      </w:tr>
      <w:tr w:rsidR="005F402D" w:rsidRPr="00AB1026" w14:paraId="5AC049BD" w14:textId="77777777" w:rsidTr="005F402D">
        <w:tblPrEx>
          <w:tblCellMar>
            <w:top w:w="0" w:type="dxa"/>
            <w:bottom w:w="0" w:type="dxa"/>
          </w:tblCellMar>
        </w:tblPrEx>
        <w:trPr>
          <w:cantSplit/>
          <w:trHeight w:val="68"/>
        </w:trPr>
        <w:tc>
          <w:tcPr>
            <w:tcW w:w="1277" w:type="dxa"/>
            <w:vMerge/>
          </w:tcPr>
          <w:p w14:paraId="733A1F2C" w14:textId="77777777" w:rsidR="005F402D" w:rsidRPr="00C353DD" w:rsidRDefault="005F402D" w:rsidP="00A860B4">
            <w:pPr>
              <w:rPr>
                <w:rFonts w:ascii="Arial" w:hAnsi="Arial" w:cs="Arial"/>
                <w:b/>
                <w:bCs/>
                <w:sz w:val="36"/>
                <w:szCs w:val="36"/>
                <w:u w:val="single"/>
              </w:rPr>
            </w:pPr>
          </w:p>
        </w:tc>
        <w:tc>
          <w:tcPr>
            <w:tcW w:w="8930" w:type="dxa"/>
          </w:tcPr>
          <w:p w14:paraId="17CACE01" w14:textId="77777777" w:rsidR="005F402D" w:rsidRPr="00876772" w:rsidRDefault="005F402D" w:rsidP="00A860B4">
            <w:pPr>
              <w:jc w:val="center"/>
              <w:rPr>
                <w:rFonts w:ascii="Arial" w:hAnsi="Arial" w:cs="Arial"/>
                <w:sz w:val="28"/>
                <w:szCs w:val="28"/>
              </w:rPr>
            </w:pPr>
            <w:r w:rsidRPr="00876772">
              <w:rPr>
                <w:rFonts w:ascii="Arial" w:hAnsi="Arial" w:cs="Arial"/>
                <w:sz w:val="28"/>
                <w:szCs w:val="28"/>
              </w:rPr>
              <w:t>SLOVENIAN SOCIETY FOR VACUUM TECHNIQUE</w:t>
            </w:r>
          </w:p>
          <w:p w14:paraId="705728AC" w14:textId="2E196E35" w:rsidR="005F402D" w:rsidRPr="00AB1026" w:rsidRDefault="005F402D" w:rsidP="00A860B4">
            <w:pPr>
              <w:spacing w:before="120"/>
              <w:jc w:val="center"/>
              <w:rPr>
                <w:rFonts w:ascii="Arial" w:hAnsi="Arial" w:cs="Arial"/>
                <w:b/>
                <w:bCs/>
                <w:sz w:val="20"/>
                <w:szCs w:val="20"/>
                <w:u w:val="single"/>
              </w:rPr>
            </w:pPr>
          </w:p>
        </w:tc>
      </w:tr>
    </w:tbl>
    <w:p w14:paraId="67FB02EA" w14:textId="77777777" w:rsidR="005F402D" w:rsidRDefault="005F402D" w:rsidP="00DC20E6">
      <w:pPr>
        <w:rPr>
          <w:b/>
          <w:bCs/>
          <w:sz w:val="32"/>
          <w:szCs w:val="32"/>
        </w:rPr>
      </w:pPr>
    </w:p>
    <w:p w14:paraId="30D35313" w14:textId="03F1A2B1" w:rsidR="00DC20E6" w:rsidRPr="005F402D" w:rsidRDefault="00DC20E6" w:rsidP="00DC20E6">
      <w:pPr>
        <w:rPr>
          <w:b/>
          <w:bCs/>
          <w:color w:val="7030A0"/>
          <w:sz w:val="40"/>
          <w:szCs w:val="40"/>
          <w:lang/>
        </w:rPr>
      </w:pPr>
      <w:r w:rsidRPr="005F402D">
        <w:rPr>
          <w:b/>
          <w:bCs/>
          <w:color w:val="7030A0"/>
          <w:sz w:val="40"/>
          <w:szCs w:val="40"/>
        </w:rPr>
        <w:t>Registration form</w:t>
      </w:r>
      <w:r w:rsidRPr="005F402D">
        <w:rPr>
          <w:b/>
          <w:bCs/>
          <w:color w:val="7030A0"/>
          <w:sz w:val="40"/>
          <w:szCs w:val="40"/>
          <w:lang/>
        </w:rPr>
        <w:t xml:space="preserve"> for 97th IUVSTA workshop</w:t>
      </w:r>
    </w:p>
    <w:p w14:paraId="3626BA6C" w14:textId="618855FA" w:rsidR="00DC20E6" w:rsidRPr="00D124BC" w:rsidRDefault="00D124BC" w:rsidP="00DC20E6">
      <w:pPr>
        <w:rPr>
          <w:b/>
          <w:bCs/>
        </w:rPr>
      </w:pPr>
      <w:r w:rsidRPr="00D124BC">
        <w:rPr>
          <w:b/>
          <w:bCs/>
        </w:rPr>
        <w:t>General information</w:t>
      </w:r>
    </w:p>
    <w:p w14:paraId="06CA95C2" w14:textId="24DFADBA" w:rsidR="00DC20E6" w:rsidRDefault="00DC20E6" w:rsidP="00DC20E6">
      <w:r>
        <w:t>Title</w:t>
      </w:r>
      <w:r>
        <w:rPr>
          <w:lang/>
        </w:rPr>
        <w:t>:</w:t>
      </w:r>
    </w:p>
    <w:p w14:paraId="24DFE2C2" w14:textId="34187A22" w:rsidR="00DC20E6" w:rsidRPr="00DC20E6" w:rsidRDefault="00DC20E6" w:rsidP="00DC20E6">
      <w:pPr>
        <w:rPr>
          <w:lang/>
        </w:rPr>
      </w:pPr>
      <w:r>
        <w:t>Name</w:t>
      </w:r>
      <w:r>
        <w:rPr>
          <w:lang/>
        </w:rPr>
        <w:t>:</w:t>
      </w:r>
    </w:p>
    <w:p w14:paraId="0BC7DC94" w14:textId="2A1241B8" w:rsidR="00DC20E6" w:rsidRPr="00DC20E6" w:rsidRDefault="00DC20E6" w:rsidP="00DC20E6">
      <w:pPr>
        <w:rPr>
          <w:lang/>
        </w:rPr>
      </w:pPr>
      <w:r>
        <w:t>Surname</w:t>
      </w:r>
      <w:r>
        <w:rPr>
          <w:lang/>
        </w:rPr>
        <w:t>:</w:t>
      </w:r>
    </w:p>
    <w:p w14:paraId="165CEB3D" w14:textId="197001BE" w:rsidR="00DC20E6" w:rsidRPr="00DC20E6" w:rsidRDefault="00DC20E6" w:rsidP="00DC20E6">
      <w:pPr>
        <w:rPr>
          <w:lang/>
        </w:rPr>
      </w:pPr>
      <w:r>
        <w:t>Email</w:t>
      </w:r>
      <w:r>
        <w:rPr>
          <w:lang/>
        </w:rPr>
        <w:t>:</w:t>
      </w:r>
    </w:p>
    <w:p w14:paraId="3190CD6D" w14:textId="78FF9DF4" w:rsidR="00DC20E6" w:rsidRPr="00DC20E6" w:rsidRDefault="00DC20E6" w:rsidP="00DC20E6">
      <w:pPr>
        <w:rPr>
          <w:lang/>
        </w:rPr>
      </w:pPr>
      <w:r>
        <w:t>Institution/Company</w:t>
      </w:r>
      <w:r>
        <w:rPr>
          <w:lang/>
        </w:rPr>
        <w:t>:</w:t>
      </w:r>
    </w:p>
    <w:p w14:paraId="0C3A9F34" w14:textId="015B81DF" w:rsidR="00DC20E6" w:rsidRPr="00DC20E6" w:rsidRDefault="00DC20E6" w:rsidP="00DC20E6">
      <w:pPr>
        <w:rPr>
          <w:lang/>
        </w:rPr>
      </w:pPr>
      <w:r>
        <w:t>Address</w:t>
      </w:r>
      <w:r>
        <w:rPr>
          <w:lang/>
        </w:rPr>
        <w:t>:</w:t>
      </w:r>
    </w:p>
    <w:p w14:paraId="7E572891" w14:textId="023D1447" w:rsidR="00DC20E6" w:rsidRPr="00DC20E6" w:rsidRDefault="00DC20E6" w:rsidP="00DC20E6">
      <w:pPr>
        <w:rPr>
          <w:lang/>
        </w:rPr>
      </w:pPr>
      <w:r>
        <w:t>Post code</w:t>
      </w:r>
      <w:r>
        <w:rPr>
          <w:lang/>
        </w:rPr>
        <w:t>, city:</w:t>
      </w:r>
    </w:p>
    <w:p w14:paraId="785CCC9C" w14:textId="6364A88E" w:rsidR="00DC20E6" w:rsidRPr="00DC20E6" w:rsidRDefault="00DC20E6" w:rsidP="00DC20E6">
      <w:pPr>
        <w:rPr>
          <w:lang/>
        </w:rPr>
      </w:pPr>
      <w:r>
        <w:t>VAT number</w:t>
      </w:r>
      <w:r>
        <w:rPr>
          <w:lang/>
        </w:rPr>
        <w:t xml:space="preserve"> (if applicable):</w:t>
      </w:r>
    </w:p>
    <w:p w14:paraId="169E9DCC" w14:textId="11003B1A" w:rsidR="00DC20E6" w:rsidRDefault="00DC20E6" w:rsidP="00DC20E6">
      <w:r>
        <w:t>Local transport</w:t>
      </w:r>
      <w:r>
        <w:rPr>
          <w:lang/>
        </w:rPr>
        <w:t xml:space="preserve"> (write yes/no)</w:t>
      </w:r>
      <w:r>
        <w:t>:</w:t>
      </w:r>
    </w:p>
    <w:p w14:paraId="1D431EBD" w14:textId="77777777" w:rsidR="00DC20E6" w:rsidRDefault="00DC20E6" w:rsidP="00DC20E6">
      <w:pPr>
        <w:rPr>
          <w:lang/>
        </w:rPr>
      </w:pPr>
    </w:p>
    <w:p w14:paraId="7880DFC0" w14:textId="7FE20768" w:rsidR="00DC20E6" w:rsidRPr="00D124BC" w:rsidRDefault="00DC20E6" w:rsidP="00DC20E6">
      <w:pPr>
        <w:rPr>
          <w:b/>
          <w:bCs/>
          <w:lang/>
        </w:rPr>
      </w:pPr>
      <w:r w:rsidRPr="00D124BC">
        <w:rPr>
          <w:b/>
          <w:bCs/>
          <w:lang/>
        </w:rPr>
        <w:t>If you opted for the local transport</w:t>
      </w:r>
    </w:p>
    <w:p w14:paraId="7C65ED35" w14:textId="731E9D2E" w:rsidR="00DC20E6" w:rsidRPr="00DC20E6" w:rsidRDefault="00DC20E6" w:rsidP="00DC20E6">
      <w:pPr>
        <w:rPr>
          <w:lang/>
        </w:rPr>
      </w:pPr>
      <w:r>
        <w:t>Arrival flight number</w:t>
      </w:r>
      <w:r>
        <w:rPr>
          <w:lang/>
        </w:rPr>
        <w:t>:</w:t>
      </w:r>
    </w:p>
    <w:p w14:paraId="4D96CFA1" w14:textId="59DFA089" w:rsidR="00DC20E6" w:rsidRPr="00DC20E6" w:rsidRDefault="00DC20E6" w:rsidP="00DC20E6">
      <w:pPr>
        <w:rPr>
          <w:lang/>
        </w:rPr>
      </w:pPr>
      <w:r>
        <w:t>City from which your last flight departs</w:t>
      </w:r>
      <w:r>
        <w:rPr>
          <w:lang/>
        </w:rPr>
        <w:t>:</w:t>
      </w:r>
    </w:p>
    <w:p w14:paraId="2B271B6D" w14:textId="654AC454" w:rsidR="00DC20E6" w:rsidRPr="00DC20E6" w:rsidRDefault="00DC20E6" w:rsidP="00DC20E6">
      <w:pPr>
        <w:rPr>
          <w:lang/>
        </w:rPr>
      </w:pPr>
      <w:r>
        <w:t>Flight arrival day and time</w:t>
      </w:r>
      <w:r>
        <w:rPr>
          <w:lang/>
        </w:rPr>
        <w:t>:</w:t>
      </w:r>
    </w:p>
    <w:p w14:paraId="2D273973" w14:textId="005AB3A5" w:rsidR="00DC20E6" w:rsidRPr="00DC20E6" w:rsidRDefault="00DC20E6" w:rsidP="00DC20E6">
      <w:pPr>
        <w:rPr>
          <w:lang/>
        </w:rPr>
      </w:pPr>
      <w:r>
        <w:t>Flight departure day and time</w:t>
      </w:r>
      <w:r>
        <w:rPr>
          <w:lang/>
        </w:rPr>
        <w:t>:</w:t>
      </w:r>
    </w:p>
    <w:p w14:paraId="5B13EC73" w14:textId="64841546" w:rsidR="00DC20E6" w:rsidRPr="00DC20E6" w:rsidRDefault="00DC20E6" w:rsidP="00DC20E6">
      <w:pPr>
        <w:rPr>
          <w:lang/>
        </w:rPr>
      </w:pPr>
      <w:r>
        <w:t>Registration fee type</w:t>
      </w:r>
      <w:r>
        <w:rPr>
          <w:lang/>
        </w:rPr>
        <w:t xml:space="preserve"> (write exhibitor/regular/invited/student):</w:t>
      </w:r>
    </w:p>
    <w:p w14:paraId="60779182" w14:textId="3BFEBCCD" w:rsidR="00DC20E6" w:rsidRPr="00DC20E6" w:rsidRDefault="00DC20E6" w:rsidP="00DC20E6">
      <w:pPr>
        <w:rPr>
          <w:lang/>
        </w:rPr>
      </w:pPr>
      <w:r>
        <w:t>Accompanying person</w:t>
      </w:r>
      <w:r>
        <w:rPr>
          <w:lang/>
        </w:rPr>
        <w:t xml:space="preserve"> (write yes/no):</w:t>
      </w:r>
    </w:p>
    <w:p w14:paraId="3360877E" w14:textId="369DD938" w:rsidR="009F442B" w:rsidRPr="00DC20E6" w:rsidRDefault="00DC20E6" w:rsidP="00DC20E6">
      <w:pPr>
        <w:rPr>
          <w:lang/>
        </w:rPr>
      </w:pPr>
      <w:r>
        <w:t>Additional comments</w:t>
      </w:r>
      <w:r>
        <w:rPr>
          <w:lang/>
        </w:rPr>
        <w:t>:</w:t>
      </w:r>
    </w:p>
    <w:p w14:paraId="156F6C29" w14:textId="65F59E20" w:rsidR="00DC20E6" w:rsidRDefault="00DC20E6" w:rsidP="00DC20E6"/>
    <w:p w14:paraId="1AC01F2C" w14:textId="2854055B" w:rsidR="00DC20E6" w:rsidRDefault="00DC20E6" w:rsidP="00D124BC">
      <w:pPr>
        <w:jc w:val="both"/>
      </w:pPr>
      <w:r w:rsidRPr="00DC20E6">
        <w:t xml:space="preserve">By </w:t>
      </w:r>
      <w:r>
        <w:rPr>
          <w:lang/>
        </w:rPr>
        <w:t>sending</w:t>
      </w:r>
      <w:r w:rsidRPr="00DC20E6">
        <w:t xml:space="preserve"> you consent that </w:t>
      </w:r>
      <w:r>
        <w:rPr>
          <w:lang/>
        </w:rPr>
        <w:t>DVTS</w:t>
      </w:r>
      <w:r w:rsidRPr="00DC20E6">
        <w:t xml:space="preserve">, Ljubljana, Slovenia, can use the above-entered personal data with the intention of sending occasional news on the conference event and partners involved in the conference. You can opt-out of receiving news at any time by sending a message to the e-mail address: </w:t>
      </w:r>
      <w:hyperlink r:id="rId5" w:history="1">
        <w:r w:rsidR="006D5313" w:rsidRPr="004E6B1A">
          <w:rPr>
            <w:rStyle w:val="Hyperlink"/>
            <w:lang/>
          </w:rPr>
          <w:t>info</w:t>
        </w:r>
        <w:r w:rsidR="006D5313" w:rsidRPr="004E6B1A">
          <w:rPr>
            <w:rStyle w:val="Hyperlink"/>
          </w:rPr>
          <w:t>@</w:t>
        </w:r>
        <w:r w:rsidR="006D5313" w:rsidRPr="004E6B1A">
          <w:rPr>
            <w:rStyle w:val="Hyperlink"/>
            <w:lang/>
          </w:rPr>
          <w:t>dvts.si</w:t>
        </w:r>
      </w:hyperlink>
      <w:r w:rsidR="006D5313">
        <w:t xml:space="preserve"> </w:t>
      </w:r>
      <w:r w:rsidRPr="00DC20E6">
        <w:t>with the “Sign Out” topic. After processing the request to unsubscribe, we will stop sending you news. For details on the retention and processing of personal data and rights in connection with personal data transmitted, please refer to Legal Notices.</w:t>
      </w:r>
    </w:p>
    <w:sectPr w:rsidR="00DC20E6" w:rsidSect="005F402D">
      <w:pgSz w:w="11906" w:h="16838"/>
      <w:pgMar w:top="851"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1sDQ0NjW2MDY0MTJU0lEKTi0uzszPAykwrAUAYG1b5SwAAAA="/>
  </w:docVars>
  <w:rsids>
    <w:rsidRoot w:val="00DC20E6"/>
    <w:rsid w:val="005F402D"/>
    <w:rsid w:val="006A1CE2"/>
    <w:rsid w:val="006D5313"/>
    <w:rsid w:val="009A23F8"/>
    <w:rsid w:val="009F442B"/>
    <w:rsid w:val="00B60184"/>
    <w:rsid w:val="00D124BC"/>
    <w:rsid w:val="00DC20E6"/>
    <w:rsid w:val="00E634B0"/>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9204F"/>
  <w15:chartTrackingRefBased/>
  <w15:docId w15:val="{D738EC62-DFE2-485F-9C0D-1B623FFEB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4">
    <w:name w:val="heading 4"/>
    <w:basedOn w:val="Normal"/>
    <w:next w:val="Normal"/>
    <w:link w:val="Heading4Char"/>
    <w:qFormat/>
    <w:rsid w:val="005F402D"/>
    <w:pPr>
      <w:keepNext/>
      <w:spacing w:after="0" w:line="240" w:lineRule="auto"/>
      <w:jc w:val="center"/>
      <w:outlineLvl w:val="3"/>
    </w:pPr>
    <w:rPr>
      <w:rFonts w:ascii="Arial" w:eastAsia="Times New Roman" w:hAnsi="Arial" w:cs="Arial"/>
      <w:b/>
      <w:bCs/>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5F402D"/>
    <w:rPr>
      <w:rFonts w:ascii="Arial" w:eastAsia="Times New Roman" w:hAnsi="Arial" w:cs="Arial"/>
      <w:b/>
      <w:bCs/>
      <w:sz w:val="36"/>
      <w:szCs w:val="36"/>
      <w:u w:val="single"/>
      <w:lang w:val="en-US"/>
    </w:rPr>
  </w:style>
  <w:style w:type="character" w:styleId="Hyperlink">
    <w:name w:val="Hyperlink"/>
    <w:basedOn w:val="DefaultParagraphFont"/>
    <w:uiPriority w:val="99"/>
    <w:unhideWhenUsed/>
    <w:rsid w:val="006D5313"/>
    <w:rPr>
      <w:color w:val="0563C1" w:themeColor="hyperlink"/>
      <w:u w:val="single"/>
    </w:rPr>
  </w:style>
  <w:style w:type="character" w:styleId="UnresolvedMention">
    <w:name w:val="Unresolved Mention"/>
    <w:basedOn w:val="DefaultParagraphFont"/>
    <w:uiPriority w:val="99"/>
    <w:semiHidden/>
    <w:unhideWhenUsed/>
    <w:rsid w:val="006D53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dvts.si"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60</Characters>
  <Application>Microsoft Office Word</Application>
  <DocSecurity>0</DocSecurity>
  <Lines>33</Lines>
  <Paragraphs>22</Paragraphs>
  <ScaleCrop>false</ScaleCrop>
  <Company/>
  <LinksUpToDate>false</LinksUpToDate>
  <CharactersWithSpaces>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Primc</dc:creator>
  <cp:keywords/>
  <dc:description/>
  <cp:lastModifiedBy>Alenka Vesel</cp:lastModifiedBy>
  <cp:revision>4</cp:revision>
  <dcterms:created xsi:type="dcterms:W3CDTF">2023-11-16T11:29:00Z</dcterms:created>
  <dcterms:modified xsi:type="dcterms:W3CDTF">2023-11-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328f1c-dfe1-4e9e-a541-aa0ebce7492e</vt:lpwstr>
  </property>
</Properties>
</file>